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673310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w:t>
      </w:r>
      <w:r w:rsidR="005D1FB7">
        <w:rPr>
          <w:sz w:val="24"/>
          <w:szCs w:val="24"/>
          <w:lang w:val="en-GB"/>
        </w:rPr>
        <w:t>isconsi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4D196EA4" w:rsidR="007F3DC0" w:rsidRPr="00DE77E3" w:rsidRDefault="007F3DC0" w:rsidP="005D1FB7">
      <w:pPr>
        <w:tabs>
          <w:tab w:val="left" w:pos="709"/>
        </w:tabs>
        <w:spacing w:line="240" w:lineRule="auto"/>
        <w:rPr>
          <w:sz w:val="24"/>
          <w:szCs w:val="24"/>
          <w:lang w:val="en-GB"/>
        </w:rPr>
      </w:pPr>
    </w:p>
    <w:sectPr w:rsidR="007F3DC0" w:rsidRPr="00DE77E3"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984F6" w14:textId="77777777" w:rsidR="0064343C" w:rsidRDefault="0064343C" w:rsidP="00CB37D9">
      <w:pPr>
        <w:spacing w:after="0" w:line="240" w:lineRule="auto"/>
      </w:pPr>
      <w:r>
        <w:separator/>
      </w:r>
    </w:p>
  </w:endnote>
  <w:endnote w:type="continuationSeparator" w:id="0">
    <w:p w14:paraId="1E23983F" w14:textId="77777777" w:rsidR="0064343C" w:rsidRDefault="0064343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B8CBE" w14:textId="77777777" w:rsidR="0064343C" w:rsidRDefault="0064343C" w:rsidP="00CB37D9">
      <w:pPr>
        <w:spacing w:after="0" w:line="240" w:lineRule="auto"/>
      </w:pPr>
      <w:r>
        <w:separator/>
      </w:r>
    </w:p>
  </w:footnote>
  <w:footnote w:type="continuationSeparator" w:id="0">
    <w:p w14:paraId="2DC50015" w14:textId="77777777" w:rsidR="0064343C" w:rsidRDefault="0064343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54A6F"/>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D1FB7"/>
    <w:rsid w:val="005F0103"/>
    <w:rsid w:val="005F32DF"/>
    <w:rsid w:val="0062524C"/>
    <w:rsid w:val="006310CD"/>
    <w:rsid w:val="0064343C"/>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3CFF"/>
    <w:rsid w:val="009352EA"/>
    <w:rsid w:val="00945588"/>
    <w:rsid w:val="00975575"/>
    <w:rsid w:val="00976859"/>
    <w:rsid w:val="0098598C"/>
    <w:rsid w:val="009D1CFF"/>
    <w:rsid w:val="009F76DA"/>
    <w:rsid w:val="00A10DD8"/>
    <w:rsid w:val="00A17025"/>
    <w:rsid w:val="00A2546E"/>
    <w:rsid w:val="00A56F25"/>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DE77E3"/>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 w:val="00FC04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6:00Z</cp:lastPrinted>
  <dcterms:created xsi:type="dcterms:W3CDTF">2020-07-02T16:28:00Z</dcterms:created>
  <dcterms:modified xsi:type="dcterms:W3CDTF">2020-07-02T16:28:00Z</dcterms:modified>
</cp:coreProperties>
</file>